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4A71A2" w14:textId="77777777" w:rsidR="00492826" w:rsidRPr="000F2000" w:rsidRDefault="00492826" w:rsidP="00492826">
      <w:pPr>
        <w:tabs>
          <w:tab w:val="left" w:pos="5760"/>
        </w:tabs>
        <w:spacing w:line="360" w:lineRule="auto"/>
        <w:rPr>
          <w:rFonts w:ascii="Verdana" w:hAnsi="Verdana"/>
          <w:b/>
          <w:sz w:val="18"/>
          <w:szCs w:val="18"/>
        </w:rPr>
      </w:pPr>
      <w:r w:rsidRPr="000F2000">
        <w:rPr>
          <w:rFonts w:ascii="Verdana" w:hAnsi="Verdana"/>
          <w:b/>
          <w:sz w:val="18"/>
          <w:szCs w:val="18"/>
        </w:rPr>
        <w:t xml:space="preserve">INFORMACIÓN BÁSICA </w:t>
      </w:r>
      <w:r w:rsidRPr="000F2000">
        <w:rPr>
          <w:rFonts w:ascii="Verdana" w:hAnsi="Verdana"/>
          <w:b/>
          <w:sz w:val="18"/>
          <w:szCs w:val="18"/>
        </w:rPr>
        <w:tab/>
      </w:r>
      <w:bookmarkStart w:id="0" w:name="_GoBack"/>
      <w:bookmarkEnd w:id="0"/>
    </w:p>
    <w:p w14:paraId="36F60F7F" w14:textId="77777777" w:rsidR="00492826" w:rsidRPr="000F2000" w:rsidRDefault="00492826" w:rsidP="0049282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601"/>
        <w:gridCol w:w="567"/>
        <w:gridCol w:w="1134"/>
      </w:tblGrid>
      <w:tr w:rsidR="00492826" w:rsidRPr="000F2000" w14:paraId="0F24EA94" w14:textId="77777777" w:rsidTr="00A563C4">
        <w:trPr>
          <w:trHeight w:val="277"/>
        </w:trPr>
        <w:tc>
          <w:tcPr>
            <w:tcW w:w="521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8BD4518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b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Fecha de entrega de la evaluación diligenciada:</w:t>
            </w:r>
          </w:p>
        </w:tc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067E9" w14:textId="72043D54" w:rsidR="00492826" w:rsidRPr="000F2000" w:rsidRDefault="00A563C4" w:rsidP="00EA2B51">
            <w:pPr>
              <w:spacing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6F2659" w14:textId="725AEF37" w:rsidR="00492826" w:rsidRPr="000F2000" w:rsidRDefault="00A563C4" w:rsidP="00EA2B51">
            <w:pPr>
              <w:spacing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1EC97F" w14:textId="2E133E59" w:rsidR="00492826" w:rsidRPr="000F2000" w:rsidRDefault="00A563C4" w:rsidP="00056F56">
            <w:pPr>
              <w:spacing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A</w:t>
            </w:r>
          </w:p>
        </w:tc>
      </w:tr>
    </w:tbl>
    <w:p w14:paraId="1647DBC0" w14:textId="77777777" w:rsidR="00492826" w:rsidRPr="000F2000" w:rsidRDefault="00492826" w:rsidP="00492826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655"/>
      </w:tblGrid>
      <w:tr w:rsidR="00492826" w:rsidRPr="000F2000" w14:paraId="5967C789" w14:textId="77777777" w:rsidTr="008B60B7">
        <w:tc>
          <w:tcPr>
            <w:tcW w:w="1951" w:type="dxa"/>
            <w:shd w:val="clear" w:color="auto" w:fill="DBE5F1"/>
            <w:vAlign w:val="center"/>
          </w:tcPr>
          <w:p w14:paraId="5DC62020" w14:textId="77777777" w:rsidR="00492826" w:rsidRPr="000F2000" w:rsidRDefault="00492826" w:rsidP="008B60B7">
            <w:pPr>
              <w:rPr>
                <w:rFonts w:ascii="Verdana" w:hAnsi="Verdana"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Título del libro:</w:t>
            </w:r>
          </w:p>
        </w:tc>
        <w:tc>
          <w:tcPr>
            <w:tcW w:w="7655" w:type="dxa"/>
            <w:vAlign w:val="center"/>
          </w:tcPr>
          <w:p w14:paraId="14CB617D" w14:textId="77777777" w:rsidR="00492826" w:rsidRPr="000F2000" w:rsidRDefault="00492826" w:rsidP="008B60B7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E07C12" w:rsidRPr="000F2000" w14:paraId="63B9FDD9" w14:textId="77777777" w:rsidTr="008B60B7">
        <w:tc>
          <w:tcPr>
            <w:tcW w:w="1951" w:type="dxa"/>
            <w:shd w:val="clear" w:color="auto" w:fill="DBE5F1"/>
            <w:vAlign w:val="center"/>
          </w:tcPr>
          <w:p w14:paraId="4C9950B3" w14:textId="57994177" w:rsidR="00E07C12" w:rsidRPr="00622376" w:rsidRDefault="00E07C12" w:rsidP="00622376">
            <w:pPr>
              <w:rPr>
                <w:rFonts w:ascii="Verdana" w:hAnsi="Verdana"/>
                <w:sz w:val="20"/>
                <w:szCs w:val="20"/>
              </w:rPr>
            </w:pPr>
            <w:r w:rsidRPr="00622376">
              <w:rPr>
                <w:rFonts w:ascii="Verdana" w:hAnsi="Verdana"/>
                <w:sz w:val="18"/>
                <w:szCs w:val="18"/>
                <w:lang w:val="es-MX"/>
              </w:rPr>
              <w:t>G</w:t>
            </w:r>
            <w:r w:rsidR="00396230">
              <w:rPr>
                <w:rFonts w:ascii="Verdana" w:hAnsi="Verdana"/>
                <w:sz w:val="18"/>
                <w:szCs w:val="18"/>
                <w:lang w:val="es-MX"/>
              </w:rPr>
              <w:t>é</w:t>
            </w:r>
            <w:r w:rsidRPr="00622376">
              <w:rPr>
                <w:rFonts w:ascii="Verdana" w:hAnsi="Verdana"/>
                <w:sz w:val="18"/>
                <w:szCs w:val="18"/>
                <w:lang w:val="es-MX"/>
              </w:rPr>
              <w:t>nero:</w:t>
            </w:r>
          </w:p>
        </w:tc>
        <w:tc>
          <w:tcPr>
            <w:tcW w:w="7655" w:type="dxa"/>
            <w:vAlign w:val="center"/>
          </w:tcPr>
          <w:p w14:paraId="30B9D1FF" w14:textId="77777777" w:rsidR="00E07C12" w:rsidRPr="000F2000" w:rsidRDefault="00E07C12" w:rsidP="008B60B7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92826" w:rsidRPr="000F2000" w14:paraId="24958A02" w14:textId="77777777" w:rsidTr="008B60B7">
        <w:tc>
          <w:tcPr>
            <w:tcW w:w="1951" w:type="dxa"/>
            <w:shd w:val="clear" w:color="auto" w:fill="DBE5F1"/>
            <w:vAlign w:val="center"/>
          </w:tcPr>
          <w:p w14:paraId="7D5EA569" w14:textId="77777777" w:rsidR="00492826" w:rsidRPr="000F2000" w:rsidRDefault="00492826" w:rsidP="008B60B7">
            <w:pPr>
              <w:rPr>
                <w:rFonts w:ascii="Verdana" w:hAnsi="Verdana"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Evaluador:</w:t>
            </w:r>
          </w:p>
        </w:tc>
        <w:tc>
          <w:tcPr>
            <w:tcW w:w="7655" w:type="dxa"/>
            <w:vAlign w:val="center"/>
          </w:tcPr>
          <w:p w14:paraId="32FCBAC3" w14:textId="77777777" w:rsidR="00492826" w:rsidRPr="000F2000" w:rsidRDefault="00492826" w:rsidP="008B60B7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92826" w:rsidRPr="000F2000" w14:paraId="430BDAD0" w14:textId="77777777" w:rsidTr="008B60B7">
        <w:tc>
          <w:tcPr>
            <w:tcW w:w="1951" w:type="dxa"/>
            <w:shd w:val="clear" w:color="auto" w:fill="DBE5F1"/>
            <w:vAlign w:val="center"/>
          </w:tcPr>
          <w:p w14:paraId="17DC26ED" w14:textId="77777777" w:rsidR="00492826" w:rsidRPr="000F2000" w:rsidRDefault="00492826" w:rsidP="008B60B7">
            <w:pPr>
              <w:rPr>
                <w:rFonts w:ascii="Verdana" w:hAnsi="Verdana"/>
                <w:sz w:val="20"/>
                <w:szCs w:val="20"/>
              </w:rPr>
            </w:pPr>
            <w:r w:rsidRPr="000F2000">
              <w:rPr>
                <w:rFonts w:ascii="Verdana" w:hAnsi="Verdana"/>
                <w:sz w:val="20"/>
                <w:szCs w:val="20"/>
              </w:rPr>
              <w:t>Vinculación institucional del evaluador:</w:t>
            </w:r>
          </w:p>
        </w:tc>
        <w:tc>
          <w:tcPr>
            <w:tcW w:w="7655" w:type="dxa"/>
            <w:vAlign w:val="center"/>
          </w:tcPr>
          <w:p w14:paraId="73CE0E69" w14:textId="77777777" w:rsidR="00492826" w:rsidRPr="000F2000" w:rsidRDefault="00492826" w:rsidP="008B60B7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8D64364" w14:textId="77777777" w:rsidR="00492826" w:rsidRPr="000F2000" w:rsidRDefault="00492826" w:rsidP="00492826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6809682C" w14:textId="0C5921B6" w:rsidR="00167DC1" w:rsidRDefault="00E07C12" w:rsidP="00E07C12">
      <w:pPr>
        <w:pStyle w:val="Prrafodelista"/>
        <w:numPr>
          <w:ilvl w:val="0"/>
          <w:numId w:val="5"/>
        </w:numPr>
        <w:spacing w:line="360" w:lineRule="auto"/>
        <w:rPr>
          <w:rFonts w:ascii="Verdana" w:hAnsi="Verdana"/>
          <w:b/>
          <w:sz w:val="18"/>
          <w:szCs w:val="18"/>
        </w:rPr>
      </w:pPr>
      <w:r w:rsidRPr="00E07C12">
        <w:rPr>
          <w:rFonts w:ascii="Verdana" w:hAnsi="Verdana"/>
          <w:b/>
          <w:sz w:val="18"/>
          <w:szCs w:val="18"/>
        </w:rPr>
        <w:t xml:space="preserve">DEFINICIÓN </w:t>
      </w:r>
    </w:p>
    <w:p w14:paraId="1E055534" w14:textId="22FDCEE9" w:rsidR="00D729BB" w:rsidRPr="005F5544" w:rsidRDefault="00927D72" w:rsidP="005F5544">
      <w:pPr>
        <w:pStyle w:val="Sinespaciado"/>
        <w:ind w:left="360"/>
        <w:jc w:val="both"/>
        <w:rPr>
          <w:rFonts w:ascii="Verdana" w:eastAsia="Times New Roman" w:hAnsi="Verdana"/>
          <w:sz w:val="18"/>
          <w:szCs w:val="18"/>
          <w:lang w:eastAsia="es-ES"/>
        </w:rPr>
      </w:pPr>
      <w:r w:rsidRPr="00063909">
        <w:rPr>
          <w:rFonts w:ascii="Verdana" w:eastAsia="Times New Roman" w:hAnsi="Verdana"/>
          <w:sz w:val="18"/>
          <w:szCs w:val="18"/>
          <w:lang w:eastAsia="es-ES"/>
        </w:rPr>
        <w:t>Hace referencia a obras en los campos de la música, las artes plásticas, artes visuales, artes representativas, el diseño y la literatura. Estas obras se pueden presentar en las siguientes modalidades: • La creación original artística (composición musical, pintura, dramaturgia, novela, cuentos, poemario, obra dramática, novela gráfica, traducción literaria, ensayos, guiones teatrales o cinematográficos, y toda otra forma artística considerada como perteneciente al campo de la creación). • La creación complementaria o de apoyo a una obra original (arreglos, transcripciones, orquestaciones, adaptaciones y versiones, escenografía, luminotecnia y otras modalidades análogas)</w:t>
      </w:r>
      <w:r w:rsidR="00AF22BE" w:rsidRPr="00063909">
        <w:rPr>
          <w:rFonts w:ascii="Verdana" w:eastAsia="Times New Roman" w:hAnsi="Verdana"/>
          <w:sz w:val="18"/>
          <w:szCs w:val="18"/>
          <w:lang w:eastAsia="es-ES"/>
        </w:rPr>
        <w:t>.</w:t>
      </w:r>
      <w:r w:rsidR="001558CC" w:rsidRPr="00063909">
        <w:rPr>
          <w:rFonts w:ascii="Verdana" w:eastAsia="Times New Roman" w:hAnsi="Verdana"/>
          <w:sz w:val="18"/>
          <w:szCs w:val="18"/>
          <w:lang w:eastAsia="es-ES"/>
        </w:rPr>
        <w:t xml:space="preserve"> </w:t>
      </w:r>
    </w:p>
    <w:p w14:paraId="266B7C8A" w14:textId="77777777" w:rsidR="00A06815" w:rsidRDefault="00A06815" w:rsidP="00A06815">
      <w:pPr>
        <w:pStyle w:val="Prrafodelista"/>
        <w:spacing w:line="360" w:lineRule="auto"/>
        <w:rPr>
          <w:rFonts w:ascii="Verdana" w:hAnsi="Verdana"/>
          <w:b/>
          <w:sz w:val="18"/>
          <w:szCs w:val="18"/>
        </w:rPr>
      </w:pPr>
    </w:p>
    <w:p w14:paraId="0EE42767" w14:textId="6436D3E2" w:rsidR="00492826" w:rsidRPr="005F5544" w:rsidRDefault="00492826" w:rsidP="005F5544">
      <w:pPr>
        <w:pStyle w:val="Prrafodelista"/>
        <w:numPr>
          <w:ilvl w:val="0"/>
          <w:numId w:val="5"/>
        </w:numPr>
        <w:spacing w:line="360" w:lineRule="auto"/>
        <w:rPr>
          <w:rFonts w:ascii="Verdana" w:hAnsi="Verdana"/>
          <w:b/>
          <w:sz w:val="18"/>
          <w:szCs w:val="18"/>
        </w:rPr>
      </w:pPr>
      <w:r w:rsidRPr="005F5544">
        <w:rPr>
          <w:rFonts w:ascii="Verdana" w:hAnsi="Verdana"/>
          <w:b/>
          <w:sz w:val="18"/>
          <w:szCs w:val="18"/>
        </w:rPr>
        <w:t>EVALUACIÓN CUANTITATIVA Y CUALITATIVA</w:t>
      </w:r>
    </w:p>
    <w:p w14:paraId="61C84640" w14:textId="77777777" w:rsidR="00492826" w:rsidRPr="000F2000" w:rsidRDefault="00492826" w:rsidP="00492826">
      <w:pPr>
        <w:spacing w:line="360" w:lineRule="auto"/>
        <w:jc w:val="both"/>
        <w:rPr>
          <w:rFonts w:ascii="Verdana" w:hAnsi="Verdana"/>
          <w:sz w:val="18"/>
          <w:szCs w:val="18"/>
        </w:rPr>
      </w:pPr>
      <w:r w:rsidRPr="000F2000">
        <w:rPr>
          <w:rFonts w:ascii="Verdana" w:hAnsi="Verdana"/>
          <w:sz w:val="18"/>
          <w:szCs w:val="18"/>
        </w:rPr>
        <w:t>Para los siguientes criterios de evaluación se utilizará una calificación cuantitativa y cualitativa. Por favor califique cada criterio en una escala de 1 a 10, donde 1 es deficiente y 10 es excelente.</w:t>
      </w:r>
    </w:p>
    <w:tbl>
      <w:tblPr>
        <w:tblpPr w:leftFromText="141" w:rightFromText="141" w:vertAnchor="text" w:horzAnchor="margin" w:tblpX="-28" w:tblpY="280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4"/>
        <w:gridCol w:w="2410"/>
        <w:gridCol w:w="3402"/>
      </w:tblGrid>
      <w:tr w:rsidR="00492826" w:rsidRPr="000F2000" w14:paraId="66A95608" w14:textId="77777777" w:rsidTr="008B60B7">
        <w:trPr>
          <w:trHeight w:val="139"/>
        </w:trPr>
        <w:tc>
          <w:tcPr>
            <w:tcW w:w="3794" w:type="dxa"/>
            <w:shd w:val="clear" w:color="auto" w:fill="DBE5F1"/>
            <w:vAlign w:val="center"/>
          </w:tcPr>
          <w:p w14:paraId="5B3BE90E" w14:textId="77777777" w:rsidR="00492826" w:rsidRPr="000F2000" w:rsidRDefault="00492826" w:rsidP="008B60B7">
            <w:pPr>
              <w:pStyle w:val="Prrafodelista"/>
              <w:spacing w:line="36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</w:rPr>
              <w:t>CRITERIO</w:t>
            </w:r>
          </w:p>
        </w:tc>
        <w:tc>
          <w:tcPr>
            <w:tcW w:w="2410" w:type="dxa"/>
            <w:shd w:val="clear" w:color="auto" w:fill="DBE5F1"/>
            <w:vAlign w:val="center"/>
          </w:tcPr>
          <w:p w14:paraId="246895D4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</w:rPr>
              <w:t>CALIFIQUE DE 1 A 10</w:t>
            </w:r>
          </w:p>
          <w:p w14:paraId="5B48B464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F2000">
              <w:rPr>
                <w:rFonts w:ascii="Verdana" w:hAnsi="Verdana"/>
                <w:b/>
                <w:sz w:val="16"/>
                <w:szCs w:val="18"/>
              </w:rPr>
              <w:t>(1 deficiente y 10 excelente)</w:t>
            </w:r>
          </w:p>
        </w:tc>
        <w:tc>
          <w:tcPr>
            <w:tcW w:w="3402" w:type="dxa"/>
            <w:shd w:val="clear" w:color="auto" w:fill="DBE5F1"/>
            <w:vAlign w:val="center"/>
          </w:tcPr>
          <w:p w14:paraId="0F3D3A05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F2000">
              <w:rPr>
                <w:rFonts w:ascii="Verdana" w:hAnsi="Verdana"/>
                <w:b/>
                <w:sz w:val="16"/>
                <w:szCs w:val="18"/>
              </w:rPr>
              <w:t>OBSERVACIÓN CUALITATIVA</w:t>
            </w:r>
          </w:p>
          <w:p w14:paraId="3AE7958D" w14:textId="77777777" w:rsidR="00492826" w:rsidRPr="000F2000" w:rsidRDefault="00492826" w:rsidP="008B60B7">
            <w:pPr>
              <w:rPr>
                <w:rFonts w:ascii="Verdana" w:hAnsi="Verdana"/>
                <w:sz w:val="18"/>
                <w:szCs w:val="18"/>
              </w:rPr>
            </w:pPr>
          </w:p>
          <w:p w14:paraId="616123DA" w14:textId="77777777" w:rsidR="00492826" w:rsidRPr="000F2000" w:rsidRDefault="00492826" w:rsidP="008B60B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492826" w:rsidRPr="000F2000" w14:paraId="6149DE16" w14:textId="77777777" w:rsidTr="00402ACE">
        <w:trPr>
          <w:trHeight w:val="497"/>
        </w:trPr>
        <w:tc>
          <w:tcPr>
            <w:tcW w:w="3794" w:type="dxa"/>
            <w:shd w:val="clear" w:color="auto" w:fill="auto"/>
            <w:vAlign w:val="center"/>
          </w:tcPr>
          <w:p w14:paraId="09566A12" w14:textId="658EF553" w:rsidR="00402ACE" w:rsidRPr="00402ACE" w:rsidRDefault="00492826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</w:rPr>
              <w:t>El título es apropiado</w:t>
            </w:r>
          </w:p>
        </w:tc>
        <w:tc>
          <w:tcPr>
            <w:tcW w:w="2410" w:type="dxa"/>
            <w:vAlign w:val="center"/>
          </w:tcPr>
          <w:p w14:paraId="532FDD00" w14:textId="77777777" w:rsidR="00492826" w:rsidRPr="000F2000" w:rsidRDefault="00492826" w:rsidP="00700DCB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6E3E2622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492826" w:rsidRPr="000F2000" w14:paraId="4BC63A56" w14:textId="77777777" w:rsidTr="008B60B7">
        <w:trPr>
          <w:trHeight w:val="564"/>
        </w:trPr>
        <w:tc>
          <w:tcPr>
            <w:tcW w:w="3794" w:type="dxa"/>
            <w:shd w:val="clear" w:color="auto" w:fill="auto"/>
            <w:vAlign w:val="center"/>
          </w:tcPr>
          <w:p w14:paraId="69D9D605" w14:textId="77777777" w:rsidR="00492826" w:rsidRPr="000F2000" w:rsidRDefault="00492826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>El contenido corresponde a temas de estudio de interés y actualidad</w:t>
            </w:r>
          </w:p>
        </w:tc>
        <w:tc>
          <w:tcPr>
            <w:tcW w:w="2410" w:type="dxa"/>
            <w:vAlign w:val="center"/>
          </w:tcPr>
          <w:p w14:paraId="64F46A76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0FA5193F" w14:textId="77777777" w:rsidR="00492826" w:rsidRPr="000F2000" w:rsidRDefault="00492826" w:rsidP="008B60B7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</w:tr>
      <w:tr w:rsidR="00492826" w:rsidRPr="000F2000" w14:paraId="26887E6C" w14:textId="77777777" w:rsidTr="008B60B7">
        <w:trPr>
          <w:trHeight w:val="552"/>
        </w:trPr>
        <w:tc>
          <w:tcPr>
            <w:tcW w:w="3794" w:type="dxa"/>
            <w:shd w:val="clear" w:color="auto" w:fill="auto"/>
            <w:vAlign w:val="center"/>
          </w:tcPr>
          <w:p w14:paraId="0EB8D4C7" w14:textId="77777777" w:rsidR="00492826" w:rsidRPr="000F2000" w:rsidRDefault="002A262E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Originalidad de la </w:t>
            </w:r>
            <w:r>
              <w:rPr>
                <w:rFonts w:ascii="Verdana" w:hAnsi="Verdana"/>
                <w:sz w:val="18"/>
                <w:szCs w:val="18"/>
                <w:lang w:val="es-MX"/>
              </w:rPr>
              <w:t>obra</w:t>
            </w:r>
          </w:p>
        </w:tc>
        <w:tc>
          <w:tcPr>
            <w:tcW w:w="2410" w:type="dxa"/>
            <w:vAlign w:val="center"/>
          </w:tcPr>
          <w:p w14:paraId="63C7A078" w14:textId="77777777" w:rsidR="00492826" w:rsidRPr="000F2000" w:rsidRDefault="00492826" w:rsidP="00F731F2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C64150D" w14:textId="77777777" w:rsidR="00492826" w:rsidRPr="000F2000" w:rsidRDefault="00492826" w:rsidP="008B60B7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4727FB49" w14:textId="77777777" w:rsidTr="008B60B7">
        <w:trPr>
          <w:trHeight w:val="560"/>
        </w:trPr>
        <w:tc>
          <w:tcPr>
            <w:tcW w:w="3794" w:type="dxa"/>
            <w:shd w:val="clear" w:color="auto" w:fill="auto"/>
            <w:vAlign w:val="center"/>
          </w:tcPr>
          <w:p w14:paraId="5D66C1E2" w14:textId="77777777" w:rsidR="00492826" w:rsidRPr="0000681F" w:rsidRDefault="002A262E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  <w:lang w:val="es-MX"/>
              </w:rPr>
              <w:t>Desarrollo completo de una temática establecida</w:t>
            </w:r>
          </w:p>
        </w:tc>
        <w:tc>
          <w:tcPr>
            <w:tcW w:w="2410" w:type="dxa"/>
            <w:vAlign w:val="center"/>
          </w:tcPr>
          <w:p w14:paraId="4A28F456" w14:textId="77777777" w:rsidR="00492826" w:rsidRPr="000F2000" w:rsidRDefault="00492826" w:rsidP="00700DCB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20325D0A" w14:textId="77777777" w:rsidR="00492826" w:rsidRPr="000F2000" w:rsidRDefault="00492826" w:rsidP="008B60B7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36FF2480" w14:textId="77777777" w:rsidTr="008B60B7">
        <w:trPr>
          <w:trHeight w:val="560"/>
        </w:trPr>
        <w:tc>
          <w:tcPr>
            <w:tcW w:w="3794" w:type="dxa"/>
            <w:shd w:val="clear" w:color="auto" w:fill="auto"/>
            <w:vAlign w:val="center"/>
          </w:tcPr>
          <w:p w14:paraId="63DFF144" w14:textId="66590209" w:rsidR="00492826" w:rsidRPr="000F2000" w:rsidRDefault="002A262E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>
              <w:rPr>
                <w:rFonts w:ascii="Verdana" w:hAnsi="Verdana"/>
                <w:sz w:val="18"/>
                <w:szCs w:val="18"/>
              </w:rPr>
              <w:t>Aportes y reflexión del autor</w:t>
            </w:r>
            <w:r w:rsidR="00CA1750">
              <w:rPr>
                <w:rFonts w:ascii="Verdana" w:hAnsi="Verdana"/>
                <w:sz w:val="18"/>
                <w:szCs w:val="18"/>
              </w:rPr>
              <w:t xml:space="preserve"> al debate cultural y artístico.</w:t>
            </w:r>
          </w:p>
        </w:tc>
        <w:tc>
          <w:tcPr>
            <w:tcW w:w="2410" w:type="dxa"/>
            <w:vAlign w:val="center"/>
          </w:tcPr>
          <w:p w14:paraId="21379E10" w14:textId="77777777" w:rsidR="00492826" w:rsidRPr="000F2000" w:rsidRDefault="00492826" w:rsidP="007D6D7F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6DB795EA" w14:textId="77777777" w:rsidR="00492826" w:rsidRPr="000F2000" w:rsidRDefault="00492826" w:rsidP="008B60B7">
            <w:pPr>
              <w:jc w:val="center"/>
              <w:rPr>
                <w:sz w:val="22"/>
                <w:szCs w:val="22"/>
              </w:rPr>
            </w:pPr>
          </w:p>
        </w:tc>
      </w:tr>
      <w:tr w:rsidR="00492826" w:rsidRPr="000F2000" w14:paraId="68ABD1FF" w14:textId="77777777" w:rsidTr="008B60B7">
        <w:trPr>
          <w:trHeight w:val="560"/>
        </w:trPr>
        <w:tc>
          <w:tcPr>
            <w:tcW w:w="3794" w:type="dxa"/>
            <w:shd w:val="clear" w:color="auto" w:fill="auto"/>
            <w:vAlign w:val="center"/>
          </w:tcPr>
          <w:p w14:paraId="75280AF4" w14:textId="77777777" w:rsidR="00492826" w:rsidRPr="000F2000" w:rsidRDefault="002A262E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>
              <w:rPr>
                <w:rFonts w:ascii="Verdana" w:hAnsi="Verdana"/>
                <w:sz w:val="18"/>
                <w:szCs w:val="18"/>
                <w:lang w:val="es-MX"/>
              </w:rPr>
              <w:t>El libro presenta unidad de obra</w:t>
            </w:r>
          </w:p>
        </w:tc>
        <w:tc>
          <w:tcPr>
            <w:tcW w:w="2410" w:type="dxa"/>
            <w:vAlign w:val="center"/>
          </w:tcPr>
          <w:p w14:paraId="1C392549" w14:textId="77777777" w:rsidR="00492826" w:rsidRPr="000F2000" w:rsidRDefault="00492826" w:rsidP="00700DCB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575811B3" w14:textId="77777777" w:rsidR="00492826" w:rsidRPr="000F2000" w:rsidRDefault="00492826" w:rsidP="008B60B7">
            <w:pPr>
              <w:jc w:val="center"/>
              <w:rPr>
                <w:sz w:val="22"/>
                <w:szCs w:val="22"/>
              </w:rPr>
            </w:pPr>
          </w:p>
        </w:tc>
      </w:tr>
      <w:tr w:rsidR="007D6D7F" w:rsidRPr="000F2000" w14:paraId="7C112931" w14:textId="77777777" w:rsidTr="008B60B7">
        <w:trPr>
          <w:trHeight w:val="560"/>
        </w:trPr>
        <w:tc>
          <w:tcPr>
            <w:tcW w:w="3794" w:type="dxa"/>
            <w:shd w:val="clear" w:color="auto" w:fill="auto"/>
            <w:vAlign w:val="center"/>
          </w:tcPr>
          <w:p w14:paraId="22A418E7" w14:textId="163B4ED8" w:rsidR="007D6D7F" w:rsidRPr="000F2000" w:rsidRDefault="007D6D7F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>
              <w:rPr>
                <w:rFonts w:ascii="Verdana" w:hAnsi="Verdana"/>
                <w:sz w:val="18"/>
                <w:szCs w:val="18"/>
                <w:lang w:val="es-MX"/>
              </w:rPr>
              <w:t>La presentación del contenido de la obra permite su divulgación de manera clara al público en general</w:t>
            </w:r>
          </w:p>
        </w:tc>
        <w:tc>
          <w:tcPr>
            <w:tcW w:w="2410" w:type="dxa"/>
            <w:vAlign w:val="center"/>
          </w:tcPr>
          <w:p w14:paraId="0C5C13AA" w14:textId="77777777" w:rsidR="007D6D7F" w:rsidRPr="00273BA8" w:rsidRDefault="007D6D7F" w:rsidP="007D6D7F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  <w:tc>
          <w:tcPr>
            <w:tcW w:w="3402" w:type="dxa"/>
            <w:vAlign w:val="center"/>
          </w:tcPr>
          <w:p w14:paraId="436B07A5" w14:textId="77777777" w:rsidR="007D6D7F" w:rsidRPr="000F2000" w:rsidRDefault="007D6D7F" w:rsidP="007D6D7F">
            <w:pPr>
              <w:jc w:val="center"/>
              <w:rPr>
                <w:sz w:val="22"/>
                <w:szCs w:val="22"/>
              </w:rPr>
            </w:pPr>
          </w:p>
        </w:tc>
      </w:tr>
      <w:tr w:rsidR="007D6D7F" w:rsidRPr="000F2000" w14:paraId="524C4229" w14:textId="77777777" w:rsidTr="008B60B7">
        <w:trPr>
          <w:trHeight w:val="560"/>
        </w:trPr>
        <w:tc>
          <w:tcPr>
            <w:tcW w:w="3794" w:type="dxa"/>
            <w:shd w:val="clear" w:color="auto" w:fill="auto"/>
            <w:vAlign w:val="center"/>
          </w:tcPr>
          <w:p w14:paraId="39663E5A" w14:textId="6F7350BA" w:rsidR="007D6D7F" w:rsidRPr="000F2000" w:rsidRDefault="007D6D7F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>Calidad de la redacció</w:t>
            </w:r>
            <w:r w:rsidRPr="00363AC1">
              <w:rPr>
                <w:rFonts w:ascii="Verdana" w:hAnsi="Verdana"/>
                <w:sz w:val="18"/>
                <w:szCs w:val="18"/>
                <w:lang w:val="es-MX"/>
              </w:rPr>
              <w:t>n</w:t>
            </w:r>
            <w:r w:rsidR="00363AC1" w:rsidRPr="00363AC1">
              <w:rPr>
                <w:rFonts w:ascii="Verdana" w:hAnsi="Verdana"/>
                <w:sz w:val="18"/>
                <w:szCs w:val="18"/>
                <w:lang w:val="es-MX"/>
              </w:rPr>
              <w:t xml:space="preserve"> (p</w:t>
            </w:r>
            <w:r w:rsidR="0055263A" w:rsidRPr="00363AC1">
              <w:rPr>
                <w:rFonts w:ascii="Verdana" w:hAnsi="Verdana"/>
                <w:sz w:val="18"/>
                <w:szCs w:val="18"/>
                <w:lang w:val="es-MX"/>
              </w:rPr>
              <w:t>resenta un estilo de escritura fluido, claro, coherente y preciso</w:t>
            </w:r>
            <w:r w:rsidR="00363AC1" w:rsidRPr="00363AC1">
              <w:rPr>
                <w:rFonts w:ascii="Verdana" w:hAnsi="Verdana"/>
                <w:sz w:val="18"/>
                <w:szCs w:val="18"/>
                <w:lang w:val="es-MX"/>
              </w:rPr>
              <w:t>)</w:t>
            </w: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ab/>
            </w:r>
          </w:p>
        </w:tc>
        <w:tc>
          <w:tcPr>
            <w:tcW w:w="2410" w:type="dxa"/>
            <w:vAlign w:val="center"/>
          </w:tcPr>
          <w:p w14:paraId="2272DEC9" w14:textId="77777777" w:rsidR="007D6D7F" w:rsidRPr="000F2000" w:rsidRDefault="007D6D7F" w:rsidP="007D6D7F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2BD98190" w14:textId="77777777" w:rsidR="007D6D7F" w:rsidRPr="000F2000" w:rsidRDefault="007D6D7F" w:rsidP="007D6D7F">
            <w:pPr>
              <w:jc w:val="center"/>
              <w:rPr>
                <w:sz w:val="22"/>
                <w:szCs w:val="22"/>
              </w:rPr>
            </w:pPr>
          </w:p>
        </w:tc>
      </w:tr>
      <w:tr w:rsidR="00B14C8C" w:rsidRPr="000F2000" w14:paraId="743CAA70" w14:textId="77777777" w:rsidTr="008B60B7">
        <w:trPr>
          <w:trHeight w:val="560"/>
        </w:trPr>
        <w:tc>
          <w:tcPr>
            <w:tcW w:w="3794" w:type="dxa"/>
            <w:shd w:val="clear" w:color="auto" w:fill="auto"/>
            <w:vAlign w:val="center"/>
          </w:tcPr>
          <w:p w14:paraId="232BAA4C" w14:textId="7262CEAB" w:rsidR="00B14C8C" w:rsidRPr="00622376" w:rsidRDefault="00B14C8C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 w:rsidRPr="00622376">
              <w:rPr>
                <w:rFonts w:ascii="Verdana" w:hAnsi="Verdana"/>
                <w:sz w:val="18"/>
                <w:szCs w:val="18"/>
                <w:lang w:val="es-MX"/>
              </w:rPr>
              <w:t xml:space="preserve">El libro </w:t>
            </w:r>
            <w:r w:rsidR="002D089A" w:rsidRPr="00622376">
              <w:rPr>
                <w:rFonts w:ascii="Verdana" w:hAnsi="Verdana"/>
                <w:sz w:val="18"/>
                <w:szCs w:val="18"/>
                <w:lang w:val="es-MX"/>
              </w:rPr>
              <w:t xml:space="preserve">genera nuevo conocimiento </w:t>
            </w:r>
          </w:p>
        </w:tc>
        <w:tc>
          <w:tcPr>
            <w:tcW w:w="2410" w:type="dxa"/>
            <w:vAlign w:val="center"/>
          </w:tcPr>
          <w:p w14:paraId="5D30F39C" w14:textId="77777777" w:rsidR="00B14C8C" w:rsidRPr="000F2000" w:rsidRDefault="00B14C8C" w:rsidP="007D6D7F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39FE84E2" w14:textId="77777777" w:rsidR="00B14C8C" w:rsidRPr="000F2000" w:rsidRDefault="00B14C8C" w:rsidP="007D6D7F">
            <w:pPr>
              <w:jc w:val="center"/>
              <w:rPr>
                <w:sz w:val="22"/>
                <w:szCs w:val="22"/>
              </w:rPr>
            </w:pPr>
          </w:p>
        </w:tc>
      </w:tr>
      <w:tr w:rsidR="002D089A" w:rsidRPr="000F2000" w14:paraId="42D9A83B" w14:textId="77777777" w:rsidTr="008B60B7">
        <w:trPr>
          <w:trHeight w:val="560"/>
        </w:trPr>
        <w:tc>
          <w:tcPr>
            <w:tcW w:w="3794" w:type="dxa"/>
            <w:shd w:val="clear" w:color="auto" w:fill="auto"/>
            <w:vAlign w:val="center"/>
          </w:tcPr>
          <w:p w14:paraId="74034BAE" w14:textId="01885B4D" w:rsidR="002D089A" w:rsidRPr="00622376" w:rsidRDefault="00841E9B" w:rsidP="00402ACE">
            <w:pPr>
              <w:pStyle w:val="Prrafodelista"/>
              <w:numPr>
                <w:ilvl w:val="0"/>
                <w:numId w:val="1"/>
              </w:numPr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 w:rsidRPr="00622376">
              <w:rPr>
                <w:rFonts w:ascii="Verdana" w:hAnsi="Verdana"/>
                <w:sz w:val="18"/>
                <w:szCs w:val="18"/>
                <w:lang w:val="es-MX"/>
              </w:rPr>
              <w:t xml:space="preserve">El libro se enmarca y representa el </w:t>
            </w:r>
            <w:r w:rsidR="002B3700" w:rsidRPr="00622376">
              <w:rPr>
                <w:rFonts w:ascii="Verdana" w:hAnsi="Verdana"/>
                <w:sz w:val="18"/>
                <w:szCs w:val="18"/>
                <w:lang w:val="es-MX"/>
              </w:rPr>
              <w:t>género</w:t>
            </w:r>
            <w:r w:rsidRPr="00622376">
              <w:rPr>
                <w:rFonts w:ascii="Verdana" w:hAnsi="Verdana"/>
                <w:sz w:val="18"/>
                <w:szCs w:val="18"/>
                <w:lang w:val="es-MX"/>
              </w:rPr>
              <w:t xml:space="preserve"> en el cual se clasificó </w:t>
            </w:r>
          </w:p>
        </w:tc>
        <w:tc>
          <w:tcPr>
            <w:tcW w:w="2410" w:type="dxa"/>
            <w:vAlign w:val="center"/>
          </w:tcPr>
          <w:p w14:paraId="3D7B4082" w14:textId="77777777" w:rsidR="002D089A" w:rsidRPr="000F2000" w:rsidRDefault="002D089A" w:rsidP="007D6D7F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3C667D17" w14:textId="77777777" w:rsidR="002D089A" w:rsidRPr="000F2000" w:rsidRDefault="002D089A" w:rsidP="007D6D7F">
            <w:pPr>
              <w:jc w:val="center"/>
              <w:rPr>
                <w:sz w:val="22"/>
                <w:szCs w:val="22"/>
              </w:rPr>
            </w:pPr>
          </w:p>
        </w:tc>
      </w:tr>
      <w:tr w:rsidR="007D6D7F" w:rsidRPr="000F2000" w14:paraId="07D56643" w14:textId="77777777" w:rsidTr="00402ACE">
        <w:trPr>
          <w:trHeight w:val="560"/>
        </w:trPr>
        <w:tc>
          <w:tcPr>
            <w:tcW w:w="3794" w:type="dxa"/>
            <w:shd w:val="clear" w:color="auto" w:fill="EDEDED" w:themeFill="accent3" w:themeFillTint="33"/>
            <w:vAlign w:val="center"/>
          </w:tcPr>
          <w:p w14:paraId="5292F85C" w14:textId="77777777" w:rsidR="007D6D7F" w:rsidRPr="000F2000" w:rsidRDefault="007D6D7F" w:rsidP="00402ACE">
            <w:pPr>
              <w:pStyle w:val="Prrafodelista"/>
              <w:ind w:left="360"/>
              <w:jc w:val="both"/>
              <w:rPr>
                <w:rFonts w:ascii="Verdana" w:hAnsi="Verdana"/>
                <w:sz w:val="18"/>
                <w:szCs w:val="18"/>
                <w:lang w:val="es-MX"/>
              </w:rPr>
            </w:pPr>
            <w:r>
              <w:rPr>
                <w:rFonts w:ascii="Verdana" w:hAnsi="Verdana"/>
                <w:sz w:val="18"/>
                <w:szCs w:val="18"/>
                <w:lang w:val="es-MX"/>
              </w:rPr>
              <w:t>Total (suma)</w:t>
            </w:r>
          </w:p>
        </w:tc>
        <w:tc>
          <w:tcPr>
            <w:tcW w:w="2410" w:type="dxa"/>
            <w:shd w:val="clear" w:color="auto" w:fill="EDEDED" w:themeFill="accent3" w:themeFillTint="33"/>
            <w:vAlign w:val="center"/>
          </w:tcPr>
          <w:p w14:paraId="6B4EB69D" w14:textId="77777777" w:rsidR="007D6D7F" w:rsidRPr="000F2000" w:rsidRDefault="007D6D7F" w:rsidP="00700DCB">
            <w:pPr>
              <w:spacing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402" w:type="dxa"/>
            <w:shd w:val="clear" w:color="auto" w:fill="EDEDED" w:themeFill="accent3" w:themeFillTint="33"/>
            <w:vAlign w:val="center"/>
          </w:tcPr>
          <w:p w14:paraId="45C09308" w14:textId="77777777" w:rsidR="007D6D7F" w:rsidRPr="000F2000" w:rsidRDefault="007D6D7F" w:rsidP="007D6D7F">
            <w:pPr>
              <w:jc w:val="center"/>
              <w:rPr>
                <w:sz w:val="22"/>
                <w:szCs w:val="22"/>
              </w:rPr>
            </w:pPr>
          </w:p>
        </w:tc>
      </w:tr>
    </w:tbl>
    <w:p w14:paraId="1FDEFC86" w14:textId="0D552FAD" w:rsidR="00492826" w:rsidRDefault="00492826" w:rsidP="00492826">
      <w:pPr>
        <w:pStyle w:val="Prrafodelista"/>
        <w:spacing w:line="360" w:lineRule="auto"/>
        <w:rPr>
          <w:rFonts w:ascii="Verdana" w:hAnsi="Verdana"/>
          <w:sz w:val="18"/>
          <w:szCs w:val="18"/>
          <w:lang w:val="es-MX"/>
        </w:rPr>
      </w:pPr>
    </w:p>
    <w:p w14:paraId="0F53E0F5" w14:textId="69648AA3" w:rsidR="00C73BA0" w:rsidRPr="00EE7D05" w:rsidRDefault="00C73BA0" w:rsidP="00C73BA0">
      <w:pPr>
        <w:pStyle w:val="Prrafodelista"/>
        <w:numPr>
          <w:ilvl w:val="0"/>
          <w:numId w:val="5"/>
        </w:numPr>
        <w:spacing w:line="360" w:lineRule="auto"/>
        <w:rPr>
          <w:rFonts w:ascii="Verdana" w:hAnsi="Verdana"/>
          <w:b/>
          <w:sz w:val="18"/>
          <w:szCs w:val="18"/>
        </w:rPr>
      </w:pPr>
      <w:r w:rsidRPr="00EE7D05">
        <w:rPr>
          <w:rFonts w:ascii="Verdana" w:hAnsi="Verdana"/>
          <w:b/>
          <w:sz w:val="18"/>
          <w:szCs w:val="18"/>
        </w:rPr>
        <w:lastRenderedPageBreak/>
        <w:t>¿SE RECOMIENDA LA PUBLICACIÓN DE LA OBRA?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0"/>
        <w:gridCol w:w="708"/>
      </w:tblGrid>
      <w:tr w:rsidR="00C73BA0" w:rsidRPr="000F2000" w14:paraId="4A9198CE" w14:textId="77777777" w:rsidTr="0053128A">
        <w:tc>
          <w:tcPr>
            <w:tcW w:w="43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FE9C204" w14:textId="77777777" w:rsidR="00C73BA0" w:rsidRPr="000F2000" w:rsidRDefault="00C73BA0" w:rsidP="0053128A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>
              <w:rPr>
                <w:rFonts w:ascii="Verdana" w:hAnsi="Verdana"/>
                <w:sz w:val="18"/>
                <w:szCs w:val="18"/>
                <w:lang w:val="es-MX"/>
              </w:rPr>
              <w:t>Si</w:t>
            </w: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C4D0F8" w14:textId="77777777" w:rsidR="00C73BA0" w:rsidRPr="000F2000" w:rsidRDefault="00C73BA0" w:rsidP="0053128A">
            <w:pPr>
              <w:pStyle w:val="Prrafodelista"/>
              <w:spacing w:line="360" w:lineRule="auto"/>
              <w:ind w:left="0"/>
              <w:jc w:val="center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  <w:tr w:rsidR="00C73BA0" w:rsidRPr="000F2000" w14:paraId="7EF53472" w14:textId="77777777" w:rsidTr="0053128A">
        <w:tc>
          <w:tcPr>
            <w:tcW w:w="43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E9FE117" w14:textId="77777777" w:rsidR="00C73BA0" w:rsidRPr="000F2000" w:rsidRDefault="00C73BA0" w:rsidP="0053128A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>
              <w:rPr>
                <w:rFonts w:ascii="Verdana" w:hAnsi="Verdana"/>
                <w:sz w:val="18"/>
                <w:szCs w:val="18"/>
                <w:lang w:val="es-MX"/>
              </w:rPr>
              <w:t>No</w:t>
            </w: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B096B" w14:textId="77777777" w:rsidR="00C73BA0" w:rsidRPr="000F2000" w:rsidRDefault="00C73BA0" w:rsidP="0053128A">
            <w:pPr>
              <w:pStyle w:val="Prrafodelista"/>
              <w:spacing w:line="360" w:lineRule="auto"/>
              <w:ind w:left="0"/>
              <w:jc w:val="center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</w:tbl>
    <w:p w14:paraId="3B623392" w14:textId="77777777" w:rsidR="00402ACE" w:rsidRDefault="00402ACE" w:rsidP="00C73BA0">
      <w:pPr>
        <w:spacing w:line="360" w:lineRule="auto"/>
        <w:ind w:left="720"/>
        <w:rPr>
          <w:rFonts w:ascii="Verdana" w:hAnsi="Verdana"/>
          <w:sz w:val="18"/>
          <w:szCs w:val="18"/>
          <w:lang w:val="es-MX"/>
        </w:rPr>
      </w:pPr>
    </w:p>
    <w:p w14:paraId="1FE9ECCE" w14:textId="1A409A0A" w:rsidR="00C73BA0" w:rsidRDefault="00C73BA0" w:rsidP="00C73BA0">
      <w:pPr>
        <w:spacing w:line="360" w:lineRule="auto"/>
        <w:ind w:left="720"/>
        <w:rPr>
          <w:rFonts w:ascii="Verdana" w:hAnsi="Verdana"/>
          <w:sz w:val="18"/>
          <w:szCs w:val="18"/>
          <w:lang w:val="es-MX"/>
        </w:rPr>
      </w:pPr>
      <w:r>
        <w:rPr>
          <w:rFonts w:ascii="Verdana" w:hAnsi="Verdana"/>
          <w:sz w:val="18"/>
          <w:szCs w:val="18"/>
          <w:lang w:val="es-MX"/>
        </w:rPr>
        <w:t>Argumente su respuesta: __________________________________________________</w:t>
      </w:r>
    </w:p>
    <w:p w14:paraId="6C2E6A2F" w14:textId="77777777" w:rsidR="00C73BA0" w:rsidRDefault="00C73BA0" w:rsidP="00C73BA0">
      <w:pPr>
        <w:spacing w:line="360" w:lineRule="auto"/>
        <w:ind w:left="720"/>
        <w:rPr>
          <w:rFonts w:ascii="Verdana" w:hAnsi="Verdana"/>
          <w:sz w:val="18"/>
          <w:szCs w:val="18"/>
          <w:lang w:val="es-MX"/>
        </w:rPr>
      </w:pPr>
    </w:p>
    <w:p w14:paraId="4BAC74A0" w14:textId="77777777" w:rsidR="00C73BA0" w:rsidRPr="002E539C" w:rsidRDefault="00C73BA0" w:rsidP="00C73BA0">
      <w:pPr>
        <w:pStyle w:val="Prrafodelista"/>
        <w:numPr>
          <w:ilvl w:val="0"/>
          <w:numId w:val="5"/>
        </w:numPr>
        <w:spacing w:line="360" w:lineRule="auto"/>
        <w:rPr>
          <w:rFonts w:ascii="Verdana" w:hAnsi="Verdana"/>
          <w:b/>
          <w:bCs/>
          <w:sz w:val="18"/>
          <w:szCs w:val="18"/>
          <w:lang w:val="es-MX"/>
        </w:rPr>
      </w:pPr>
      <w:r w:rsidRPr="002E539C">
        <w:rPr>
          <w:rFonts w:ascii="Verdana" w:hAnsi="Verdana"/>
          <w:b/>
          <w:bCs/>
          <w:sz w:val="18"/>
          <w:szCs w:val="18"/>
          <w:lang w:val="es-MX"/>
        </w:rPr>
        <w:t xml:space="preserve">CONCEPTO FINAL </w:t>
      </w:r>
    </w:p>
    <w:p w14:paraId="3202F92A" w14:textId="77777777" w:rsidR="00C73BA0" w:rsidRDefault="00C73BA0" w:rsidP="00C73BA0">
      <w:pPr>
        <w:spacing w:line="360" w:lineRule="auto"/>
        <w:rPr>
          <w:rFonts w:ascii="Verdana" w:hAnsi="Verdana"/>
          <w:sz w:val="18"/>
          <w:szCs w:val="18"/>
          <w:lang w:val="es-MX"/>
        </w:rPr>
      </w:pPr>
    </w:p>
    <w:p w14:paraId="371D8E55" w14:textId="77777777" w:rsidR="00C73BA0" w:rsidRPr="002E539C" w:rsidRDefault="00C73BA0" w:rsidP="00C73BA0">
      <w:pPr>
        <w:spacing w:line="360" w:lineRule="auto"/>
        <w:jc w:val="both"/>
        <w:rPr>
          <w:rFonts w:ascii="Verdana" w:hAnsi="Verdana"/>
          <w:sz w:val="18"/>
          <w:szCs w:val="18"/>
          <w:lang w:val="es-MX"/>
        </w:rPr>
      </w:pPr>
      <w:r w:rsidRPr="000B2BB5">
        <w:rPr>
          <w:rFonts w:ascii="Verdana" w:hAnsi="Verdana"/>
          <w:sz w:val="18"/>
          <w:szCs w:val="18"/>
          <w:lang w:val="es-MX"/>
        </w:rPr>
        <w:t>Exprese el concepto final de la obra (puede realizar comentarios al autor para mejorar, modificar, cambiar o reforzar aspectos de la obra)</w:t>
      </w: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49"/>
      </w:tblGrid>
      <w:tr w:rsidR="00C73BA0" w:rsidRPr="000F2000" w14:paraId="4B4F0EAB" w14:textId="77777777" w:rsidTr="0053128A">
        <w:trPr>
          <w:trHeight w:val="1109"/>
        </w:trPr>
        <w:tc>
          <w:tcPr>
            <w:tcW w:w="8549" w:type="dxa"/>
            <w:shd w:val="clear" w:color="auto" w:fill="auto"/>
          </w:tcPr>
          <w:p w14:paraId="03EA3710" w14:textId="77777777" w:rsidR="00C73BA0" w:rsidRPr="000F2000" w:rsidRDefault="00C73BA0" w:rsidP="0053128A">
            <w:pPr>
              <w:pStyle w:val="Prrafodelista"/>
              <w:spacing w:line="360" w:lineRule="auto"/>
              <w:ind w:left="0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</w:tbl>
    <w:p w14:paraId="4C532745" w14:textId="77777777" w:rsidR="00492826" w:rsidRPr="00C73BA0" w:rsidRDefault="00492826" w:rsidP="00492826">
      <w:pPr>
        <w:spacing w:line="360" w:lineRule="auto"/>
        <w:rPr>
          <w:rFonts w:ascii="Verdana" w:hAnsi="Verdana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6343"/>
      </w:tblGrid>
      <w:tr w:rsidR="00492826" w:rsidRPr="000F2000" w14:paraId="4D84C749" w14:textId="77777777" w:rsidTr="008B60B7"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2D165816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b/>
                <w:sz w:val="18"/>
                <w:szCs w:val="18"/>
                <w:lang w:val="es-MX"/>
              </w:rPr>
              <w:t xml:space="preserve">     </w:t>
            </w:r>
          </w:p>
          <w:p w14:paraId="4D3E0B8C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>Nombre del evaluador:</w:t>
            </w:r>
          </w:p>
        </w:tc>
        <w:tc>
          <w:tcPr>
            <w:tcW w:w="64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4DE59B" w14:textId="77777777" w:rsidR="00492826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  <w:p w14:paraId="276E4CCB" w14:textId="77777777" w:rsidR="008C2091" w:rsidRPr="000F2000" w:rsidRDefault="008C2091" w:rsidP="008C2091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  <w:tr w:rsidR="00492826" w:rsidRPr="000F2000" w14:paraId="39560C7E" w14:textId="77777777" w:rsidTr="008B60B7">
        <w:trPr>
          <w:trHeight w:val="406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E168E" w14:textId="77777777" w:rsidR="00492826" w:rsidRPr="000F2000" w:rsidRDefault="00492826" w:rsidP="008B60B7">
            <w:pPr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Firma del evaluador: </w:t>
            </w:r>
          </w:p>
          <w:p w14:paraId="58143A06" w14:textId="77777777" w:rsidR="00492826" w:rsidRPr="000F2000" w:rsidRDefault="00492826" w:rsidP="008B60B7">
            <w:pPr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4"/>
                <w:szCs w:val="18"/>
                <w:lang w:val="es-MX"/>
              </w:rPr>
              <w:t>(requerida)</w:t>
            </w:r>
          </w:p>
        </w:tc>
        <w:tc>
          <w:tcPr>
            <w:tcW w:w="6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02DC83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  <w:p w14:paraId="57D24962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</w:tc>
      </w:tr>
      <w:tr w:rsidR="00492826" w:rsidRPr="000F2000" w14:paraId="3D8FBD45" w14:textId="77777777" w:rsidTr="008B60B7"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352A1A16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</w:p>
          <w:p w14:paraId="2B378F71" w14:textId="77777777" w:rsidR="00492826" w:rsidRPr="000F2000" w:rsidRDefault="00492826" w:rsidP="008B60B7">
            <w:pPr>
              <w:spacing w:line="360" w:lineRule="auto"/>
              <w:rPr>
                <w:rFonts w:ascii="Verdana" w:hAnsi="Verdana"/>
                <w:sz w:val="18"/>
                <w:szCs w:val="18"/>
                <w:lang w:val="es-MX"/>
              </w:rPr>
            </w:pPr>
            <w:r w:rsidRPr="000F2000">
              <w:rPr>
                <w:rFonts w:ascii="Verdana" w:hAnsi="Verdana"/>
                <w:sz w:val="18"/>
                <w:szCs w:val="18"/>
                <w:lang w:val="es-MX"/>
              </w:rPr>
              <w:t xml:space="preserve">No. Cédula de ciudadanía: </w:t>
            </w:r>
          </w:p>
        </w:tc>
        <w:tc>
          <w:tcPr>
            <w:tcW w:w="6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6A68A" w14:textId="77777777" w:rsidR="00492826" w:rsidRDefault="00492826" w:rsidP="008B60B7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  <w:p w14:paraId="01AFB05D" w14:textId="77777777" w:rsidR="008C2091" w:rsidRDefault="008C2091" w:rsidP="008B60B7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  <w:p w14:paraId="4C0D840D" w14:textId="77777777" w:rsidR="008C2091" w:rsidRPr="000F2000" w:rsidRDefault="008C2091" w:rsidP="008B60B7">
            <w:pPr>
              <w:spacing w:line="360" w:lineRule="auto"/>
              <w:rPr>
                <w:rFonts w:ascii="Verdana" w:hAnsi="Verdana"/>
                <w:b/>
                <w:sz w:val="18"/>
                <w:szCs w:val="18"/>
                <w:lang w:val="es-MX"/>
              </w:rPr>
            </w:pPr>
          </w:p>
        </w:tc>
      </w:tr>
    </w:tbl>
    <w:p w14:paraId="4E5CC2AD" w14:textId="77777777" w:rsidR="00492826" w:rsidRPr="000F2000" w:rsidRDefault="00492826" w:rsidP="00492826">
      <w:pPr>
        <w:spacing w:line="360" w:lineRule="auto"/>
        <w:rPr>
          <w:rFonts w:ascii="Verdana" w:hAnsi="Verdana"/>
          <w:sz w:val="18"/>
          <w:szCs w:val="18"/>
          <w:lang w:val="es-MX"/>
        </w:rPr>
      </w:pPr>
    </w:p>
    <w:p w14:paraId="57A5530B" w14:textId="77777777" w:rsidR="00987A73" w:rsidRDefault="00987A73"/>
    <w:sectPr w:rsidR="00987A73" w:rsidSect="000C770A">
      <w:headerReference w:type="default" r:id="rId7"/>
      <w:footerReference w:type="default" r:id="rId8"/>
      <w:pgSz w:w="12242" w:h="18722" w:code="119"/>
      <w:pgMar w:top="1417" w:right="1701" w:bottom="1417" w:left="1701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7FF8EC" w14:textId="77777777" w:rsidR="00680D3D" w:rsidRDefault="00680D3D">
      <w:r>
        <w:separator/>
      </w:r>
    </w:p>
  </w:endnote>
  <w:endnote w:type="continuationSeparator" w:id="0">
    <w:p w14:paraId="47069036" w14:textId="77777777" w:rsidR="00680D3D" w:rsidRDefault="00680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450C1" w14:textId="716E8E97" w:rsidR="00A563C4" w:rsidRDefault="00C61092" w:rsidP="00A563C4">
    <w:pPr>
      <w:pStyle w:val="Piedepgina"/>
      <w:rPr>
        <w:rFonts w:ascii="Arial" w:hAnsi="Arial" w:cs="Arial"/>
        <w:b/>
        <w:bCs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="00A563C4" w:rsidRPr="00A563D3">
      <w:rPr>
        <w:rFonts w:ascii="Arial" w:hAnsi="Arial" w:cs="Arial"/>
        <w:sz w:val="16"/>
        <w:szCs w:val="16"/>
      </w:rPr>
      <w:t xml:space="preserve">Página </w:t>
    </w:r>
    <w:r w:rsidR="00A563C4" w:rsidRPr="00A563D3">
      <w:rPr>
        <w:rFonts w:ascii="Arial" w:hAnsi="Arial" w:cs="Arial"/>
        <w:b/>
        <w:bCs/>
        <w:sz w:val="16"/>
        <w:szCs w:val="16"/>
      </w:rPr>
      <w:fldChar w:fldCharType="begin"/>
    </w:r>
    <w:r w:rsidR="00A563C4" w:rsidRPr="00A563D3">
      <w:rPr>
        <w:rFonts w:ascii="Arial" w:hAnsi="Arial" w:cs="Arial"/>
        <w:b/>
        <w:bCs/>
        <w:sz w:val="16"/>
        <w:szCs w:val="16"/>
      </w:rPr>
      <w:instrText>PAGE</w:instrText>
    </w:r>
    <w:r w:rsidR="00A563C4" w:rsidRPr="00A563D3">
      <w:rPr>
        <w:rFonts w:ascii="Arial" w:hAnsi="Arial" w:cs="Arial"/>
        <w:b/>
        <w:bCs/>
        <w:sz w:val="16"/>
        <w:szCs w:val="16"/>
      </w:rPr>
      <w:fldChar w:fldCharType="separate"/>
    </w:r>
    <w:r w:rsidR="00FC11B9">
      <w:rPr>
        <w:rFonts w:ascii="Arial" w:hAnsi="Arial" w:cs="Arial"/>
        <w:b/>
        <w:bCs/>
        <w:noProof/>
        <w:sz w:val="16"/>
        <w:szCs w:val="16"/>
      </w:rPr>
      <w:t>1</w:t>
    </w:r>
    <w:r w:rsidR="00A563C4" w:rsidRPr="00A563D3">
      <w:rPr>
        <w:rFonts w:ascii="Arial" w:hAnsi="Arial" w:cs="Arial"/>
        <w:b/>
        <w:bCs/>
        <w:sz w:val="16"/>
        <w:szCs w:val="16"/>
      </w:rPr>
      <w:fldChar w:fldCharType="end"/>
    </w:r>
    <w:r w:rsidR="00A563C4" w:rsidRPr="00A563D3">
      <w:rPr>
        <w:rFonts w:ascii="Arial" w:hAnsi="Arial" w:cs="Arial"/>
        <w:sz w:val="16"/>
        <w:szCs w:val="16"/>
      </w:rPr>
      <w:t xml:space="preserve"> de </w:t>
    </w:r>
    <w:r w:rsidR="00A563C4" w:rsidRPr="00A563D3">
      <w:rPr>
        <w:rFonts w:ascii="Arial" w:hAnsi="Arial" w:cs="Arial"/>
        <w:b/>
        <w:bCs/>
        <w:sz w:val="16"/>
        <w:szCs w:val="16"/>
      </w:rPr>
      <w:fldChar w:fldCharType="begin"/>
    </w:r>
    <w:r w:rsidR="00A563C4" w:rsidRPr="00A563D3">
      <w:rPr>
        <w:rFonts w:ascii="Arial" w:hAnsi="Arial" w:cs="Arial"/>
        <w:b/>
        <w:bCs/>
        <w:sz w:val="16"/>
        <w:szCs w:val="16"/>
      </w:rPr>
      <w:instrText>NUMPAGES</w:instrText>
    </w:r>
    <w:r w:rsidR="00A563C4" w:rsidRPr="00A563D3">
      <w:rPr>
        <w:rFonts w:ascii="Arial" w:hAnsi="Arial" w:cs="Arial"/>
        <w:b/>
        <w:bCs/>
        <w:sz w:val="16"/>
        <w:szCs w:val="16"/>
      </w:rPr>
      <w:fldChar w:fldCharType="separate"/>
    </w:r>
    <w:r w:rsidR="00FC11B9">
      <w:rPr>
        <w:rFonts w:ascii="Arial" w:hAnsi="Arial" w:cs="Arial"/>
        <w:b/>
        <w:bCs/>
        <w:noProof/>
        <w:sz w:val="16"/>
        <w:szCs w:val="16"/>
      </w:rPr>
      <w:t>2</w:t>
    </w:r>
    <w:r w:rsidR="00A563C4" w:rsidRPr="00A563D3">
      <w:rPr>
        <w:rFonts w:ascii="Arial" w:hAnsi="Arial" w:cs="Arial"/>
        <w:b/>
        <w:bCs/>
        <w:sz w:val="16"/>
        <w:szCs w:val="16"/>
      </w:rPr>
      <w:fldChar w:fldCharType="end"/>
    </w:r>
  </w:p>
  <w:p w14:paraId="5E939FB9" w14:textId="4C3F50F6" w:rsidR="00C61092" w:rsidRPr="00A563C4" w:rsidRDefault="00A563C4" w:rsidP="00A563C4">
    <w:pPr>
      <w:pStyle w:val="Piedepgina"/>
      <w:jc w:val="center"/>
      <w:rPr>
        <w:rFonts w:ascii="Arial" w:hAnsi="Arial" w:cs="Arial"/>
        <w:b/>
        <w:i/>
        <w:color w:val="0066FF"/>
        <w:sz w:val="18"/>
        <w:szCs w:val="20"/>
      </w:rPr>
    </w:pPr>
    <w:r w:rsidRPr="004A5556">
      <w:rPr>
        <w:rFonts w:ascii="Arial" w:hAnsi="Arial" w:cs="Arial"/>
        <w:b/>
        <w:i/>
        <w:color w:val="0066FF"/>
        <w:sz w:val="18"/>
        <w:szCs w:val="20"/>
      </w:rPr>
      <w:t>COPIA NO CONTROLADA AL IMPRIMIR O DESCARGAR</w:t>
    </w:r>
    <w:r w:rsidRPr="004B1AF0">
      <w:rPr>
        <w:rFonts w:ascii="Arial" w:hAnsi="Arial" w:cs="Arial"/>
        <w:b/>
        <w:i/>
        <w:color w:val="0066FF"/>
        <w:sz w:val="18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B01BAD" w14:textId="77777777" w:rsidR="00680D3D" w:rsidRDefault="00680D3D">
      <w:r>
        <w:separator/>
      </w:r>
    </w:p>
  </w:footnote>
  <w:footnote w:type="continuationSeparator" w:id="0">
    <w:p w14:paraId="64AE197A" w14:textId="77777777" w:rsidR="00680D3D" w:rsidRDefault="00680D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3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08"/>
      <w:gridCol w:w="6284"/>
      <w:gridCol w:w="2241"/>
    </w:tblGrid>
    <w:tr w:rsidR="00A563C4" w14:paraId="2C69DFC2" w14:textId="77777777" w:rsidTr="00A563C4">
      <w:trPr>
        <w:trHeight w:val="705"/>
        <w:jc w:val="center"/>
      </w:trPr>
      <w:tc>
        <w:tcPr>
          <w:tcW w:w="1508" w:type="dxa"/>
          <w:vMerge w:val="restart"/>
          <w:vAlign w:val="center"/>
        </w:tcPr>
        <w:p w14:paraId="64099E46" w14:textId="48BC66DC" w:rsidR="00A563C4" w:rsidRPr="000074C0" w:rsidRDefault="00A563C4" w:rsidP="00A563C4">
          <w:pPr>
            <w:tabs>
              <w:tab w:val="left" w:pos="4170"/>
            </w:tabs>
            <w:jc w:val="center"/>
            <w:rPr>
              <w:rFonts w:ascii="Verdana" w:hAnsi="Verdana"/>
              <w:b/>
              <w:sz w:val="20"/>
              <w:szCs w:val="20"/>
            </w:rPr>
          </w:pPr>
          <w:r>
            <w:rPr>
              <w:rFonts w:ascii="Verdana" w:hAnsi="Verdana"/>
              <w:b/>
              <w:noProof/>
              <w:sz w:val="20"/>
              <w:szCs w:val="20"/>
              <w:lang w:val="es-CO" w:eastAsia="es-CO"/>
            </w:rPr>
            <w:drawing>
              <wp:inline distT="0" distB="0" distL="0" distR="0" wp14:anchorId="7EC2DDBC" wp14:editId="04B85460">
                <wp:extent cx="771525" cy="907240"/>
                <wp:effectExtent l="0" t="0" r="0" b="0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escudo unimagdalena acreditada_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4032" cy="9101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84" w:type="dxa"/>
          <w:vAlign w:val="center"/>
        </w:tcPr>
        <w:p w14:paraId="7138CB87" w14:textId="1DFB9BAD" w:rsidR="00A563C4" w:rsidRPr="00FC11B9" w:rsidRDefault="00A563C4" w:rsidP="00A563C4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FC11B9">
            <w:rPr>
              <w:rFonts w:ascii="Arial" w:hAnsi="Arial" w:cs="Arial"/>
              <w:b/>
              <w:sz w:val="20"/>
              <w:szCs w:val="20"/>
            </w:rPr>
            <w:t>Editorial Unimagdalena</w:t>
          </w:r>
        </w:p>
      </w:tc>
      <w:tc>
        <w:tcPr>
          <w:tcW w:w="2241" w:type="dxa"/>
          <w:vAlign w:val="center"/>
        </w:tcPr>
        <w:p w14:paraId="1A71417F" w14:textId="1EA5D445" w:rsidR="00A563C4" w:rsidRPr="000074C0" w:rsidRDefault="00A563C4" w:rsidP="00A563C4">
          <w:pPr>
            <w:tabs>
              <w:tab w:val="left" w:pos="4170"/>
            </w:tabs>
            <w:rPr>
              <w:rFonts w:ascii="Verdana" w:hAnsi="Verdana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8"/>
              <w:szCs w:val="18"/>
            </w:rPr>
            <w:t>Código: IDI-F38</w:t>
          </w:r>
        </w:p>
      </w:tc>
    </w:tr>
    <w:tr w:rsidR="00A563C4" w14:paraId="0539229E" w14:textId="77777777" w:rsidTr="00A563C4">
      <w:trPr>
        <w:trHeight w:val="699"/>
        <w:jc w:val="center"/>
      </w:trPr>
      <w:tc>
        <w:tcPr>
          <w:tcW w:w="1508" w:type="dxa"/>
          <w:vMerge/>
        </w:tcPr>
        <w:p w14:paraId="74B9D89C" w14:textId="77777777" w:rsidR="00A563C4" w:rsidRPr="000074C0" w:rsidRDefault="00A563C4" w:rsidP="00A563C4">
          <w:pPr>
            <w:tabs>
              <w:tab w:val="left" w:pos="4170"/>
            </w:tabs>
            <w:jc w:val="center"/>
            <w:rPr>
              <w:rFonts w:ascii="Verdana" w:hAnsi="Verdana"/>
              <w:b/>
              <w:sz w:val="20"/>
              <w:szCs w:val="20"/>
            </w:rPr>
          </w:pPr>
        </w:p>
      </w:tc>
      <w:tc>
        <w:tcPr>
          <w:tcW w:w="6284" w:type="dxa"/>
          <w:vAlign w:val="center"/>
        </w:tcPr>
        <w:p w14:paraId="18B7CF49" w14:textId="71411588" w:rsidR="00A563C4" w:rsidRPr="00FC11B9" w:rsidRDefault="00A563C4" w:rsidP="00A563C4">
          <w:pPr>
            <w:tabs>
              <w:tab w:val="left" w:pos="4170"/>
            </w:tabs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FC11B9">
            <w:rPr>
              <w:rFonts w:ascii="Arial" w:hAnsi="Arial" w:cs="Arial"/>
              <w:b/>
              <w:sz w:val="20"/>
              <w:szCs w:val="20"/>
            </w:rPr>
            <w:t>EVALUACIÓN DE OBRAS ARTÍSTICAS Y CULTURALES</w:t>
          </w:r>
        </w:p>
      </w:tc>
      <w:tc>
        <w:tcPr>
          <w:tcW w:w="2241" w:type="dxa"/>
          <w:vAlign w:val="center"/>
        </w:tcPr>
        <w:p w14:paraId="09BB17B2" w14:textId="45B36B70" w:rsidR="00A563C4" w:rsidRDefault="00A563C4" w:rsidP="00A563C4">
          <w:pPr>
            <w:tabs>
              <w:tab w:val="left" w:pos="4170"/>
            </w:tabs>
            <w:rPr>
              <w:rFonts w:ascii="Verdana" w:hAnsi="Verdana"/>
              <w:b/>
              <w:sz w:val="16"/>
              <w:szCs w:val="16"/>
            </w:rPr>
          </w:pPr>
          <w:r w:rsidRPr="007D4543">
            <w:rPr>
              <w:rFonts w:ascii="Arial" w:hAnsi="Arial" w:cs="Arial"/>
              <w:b/>
              <w:sz w:val="18"/>
              <w:szCs w:val="18"/>
            </w:rPr>
            <w:t>Versión: 01- 25/07/2022</w:t>
          </w:r>
        </w:p>
      </w:tc>
    </w:tr>
  </w:tbl>
  <w:p w14:paraId="7BF1C7E9" w14:textId="77777777" w:rsidR="002C2CF1" w:rsidRDefault="00680D3D" w:rsidP="000F200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57B58"/>
    <w:multiLevelType w:val="hybridMultilevel"/>
    <w:tmpl w:val="39000A0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E3806"/>
    <w:multiLevelType w:val="hybridMultilevel"/>
    <w:tmpl w:val="F50A312A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C387C"/>
    <w:multiLevelType w:val="hybridMultilevel"/>
    <w:tmpl w:val="02C46A74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355D5B"/>
    <w:multiLevelType w:val="hybridMultilevel"/>
    <w:tmpl w:val="B7608DA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95252E"/>
    <w:multiLevelType w:val="hybridMultilevel"/>
    <w:tmpl w:val="02C46A7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52419"/>
    <w:multiLevelType w:val="hybridMultilevel"/>
    <w:tmpl w:val="D2EA1BA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DIyNTCzMDa0MDdX0lEKTi0uzszPAykwrgUApTK85iwAAAA="/>
  </w:docVars>
  <w:rsids>
    <w:rsidRoot w:val="00492826"/>
    <w:rsid w:val="0000681F"/>
    <w:rsid w:val="000125AE"/>
    <w:rsid w:val="00036703"/>
    <w:rsid w:val="00056F56"/>
    <w:rsid w:val="00063909"/>
    <w:rsid w:val="000C770A"/>
    <w:rsid w:val="001042DE"/>
    <w:rsid w:val="00116E23"/>
    <w:rsid w:val="001558CC"/>
    <w:rsid w:val="00167DC1"/>
    <w:rsid w:val="0017755A"/>
    <w:rsid w:val="0022298C"/>
    <w:rsid w:val="00273BA8"/>
    <w:rsid w:val="002A262E"/>
    <w:rsid w:val="002B3700"/>
    <w:rsid w:val="002D089A"/>
    <w:rsid w:val="0035496E"/>
    <w:rsid w:val="00360F60"/>
    <w:rsid w:val="00363AC1"/>
    <w:rsid w:val="00396230"/>
    <w:rsid w:val="00396625"/>
    <w:rsid w:val="00402ACE"/>
    <w:rsid w:val="00492826"/>
    <w:rsid w:val="004E4B7E"/>
    <w:rsid w:val="005074C4"/>
    <w:rsid w:val="0055263A"/>
    <w:rsid w:val="005602BC"/>
    <w:rsid w:val="00564759"/>
    <w:rsid w:val="005C0694"/>
    <w:rsid w:val="005E08FD"/>
    <w:rsid w:val="005F5544"/>
    <w:rsid w:val="005F5D93"/>
    <w:rsid w:val="00622376"/>
    <w:rsid w:val="00626A00"/>
    <w:rsid w:val="00645151"/>
    <w:rsid w:val="00680166"/>
    <w:rsid w:val="00680D3D"/>
    <w:rsid w:val="006C2E2A"/>
    <w:rsid w:val="006F0E8B"/>
    <w:rsid w:val="006F1DC1"/>
    <w:rsid w:val="00700DCB"/>
    <w:rsid w:val="007A1926"/>
    <w:rsid w:val="007D6D7F"/>
    <w:rsid w:val="00802DFB"/>
    <w:rsid w:val="00817605"/>
    <w:rsid w:val="00841E9B"/>
    <w:rsid w:val="008A4BF8"/>
    <w:rsid w:val="008C2091"/>
    <w:rsid w:val="008D142C"/>
    <w:rsid w:val="009209EA"/>
    <w:rsid w:val="00927D72"/>
    <w:rsid w:val="00982C89"/>
    <w:rsid w:val="00987A73"/>
    <w:rsid w:val="009C40C8"/>
    <w:rsid w:val="009F7639"/>
    <w:rsid w:val="00A06815"/>
    <w:rsid w:val="00A52F6E"/>
    <w:rsid w:val="00A563C4"/>
    <w:rsid w:val="00A9600A"/>
    <w:rsid w:val="00AC2B8D"/>
    <w:rsid w:val="00AF22BE"/>
    <w:rsid w:val="00AF7D1D"/>
    <w:rsid w:val="00B14C8C"/>
    <w:rsid w:val="00B46C53"/>
    <w:rsid w:val="00B93F9B"/>
    <w:rsid w:val="00BF3AF8"/>
    <w:rsid w:val="00C61092"/>
    <w:rsid w:val="00C73BA0"/>
    <w:rsid w:val="00CA1750"/>
    <w:rsid w:val="00CB4A1C"/>
    <w:rsid w:val="00CF1362"/>
    <w:rsid w:val="00D56C0C"/>
    <w:rsid w:val="00D63018"/>
    <w:rsid w:val="00D729BB"/>
    <w:rsid w:val="00D85C06"/>
    <w:rsid w:val="00DD7E23"/>
    <w:rsid w:val="00E07C12"/>
    <w:rsid w:val="00E52579"/>
    <w:rsid w:val="00E91ED6"/>
    <w:rsid w:val="00EA2B51"/>
    <w:rsid w:val="00EA5057"/>
    <w:rsid w:val="00ED3580"/>
    <w:rsid w:val="00ED3DFA"/>
    <w:rsid w:val="00EF6A6D"/>
    <w:rsid w:val="00F41A03"/>
    <w:rsid w:val="00F66B38"/>
    <w:rsid w:val="00F731F2"/>
    <w:rsid w:val="00FC1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07CF00"/>
  <w15:docId w15:val="{ED216BAA-F4BF-4394-BB1F-31DC94018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28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9282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9282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92826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E08F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E08FD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35496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5496E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Sinespaciado">
    <w:name w:val="No Spacing"/>
    <w:link w:val="SinespaciadoCar"/>
    <w:uiPriority w:val="1"/>
    <w:qFormat/>
    <w:rsid w:val="00D729BB"/>
    <w:pPr>
      <w:spacing w:after="0" w:line="240" w:lineRule="auto"/>
    </w:pPr>
    <w:rPr>
      <w:rFonts w:ascii="Calibri" w:eastAsia="Calibri" w:hAnsi="Calibri" w:cs="Times New Roman"/>
      <w:lang w:val="es-ES"/>
    </w:rPr>
  </w:style>
  <w:style w:type="character" w:customStyle="1" w:styleId="SinespaciadoCar">
    <w:name w:val="Sin espaciado Car"/>
    <w:link w:val="Sinespaciado"/>
    <w:uiPriority w:val="1"/>
    <w:locked/>
    <w:rsid w:val="00D729BB"/>
    <w:rPr>
      <w:rFonts w:ascii="Calibri" w:eastAsia="Calibri" w:hAnsi="Calibri" w:cs="Times New Roman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841E9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41E9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41E9B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41E9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41E9B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6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3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12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1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2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4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5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Blanco Pineda</dc:creator>
  <cp:lastModifiedBy>XIMENA PORTILLO PUENTES</cp:lastModifiedBy>
  <cp:revision>5</cp:revision>
  <cp:lastPrinted>2019-01-28T15:48:00Z</cp:lastPrinted>
  <dcterms:created xsi:type="dcterms:W3CDTF">2022-06-07T16:43:00Z</dcterms:created>
  <dcterms:modified xsi:type="dcterms:W3CDTF">2022-07-25T20:44:00Z</dcterms:modified>
</cp:coreProperties>
</file>